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67E8" w:rsidRPr="00BE67E8" w:rsidRDefault="00BE67E8" w:rsidP="00A62CD6">
      <w:pPr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BE67E8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>
            <wp:extent cx="552450" cy="695325"/>
            <wp:effectExtent l="0" t="0" r="0" b="9525"/>
            <wp:docPr id="3" name="Picture 3" descr="C:\Users\police\Pictures\2015-11-09 (2)\General Images\pmam_5140e6dd-e8e7-40a6-860b-f15b37028842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olice\Pictures\2015-11-09 (2)\General Images\pmam_5140e6dd-e8e7-40a6-860b-f15b37028842_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42BA" w:rsidRPr="00004E86" w:rsidRDefault="001D42BA" w:rsidP="001D42BA">
      <w:pPr>
        <w:jc w:val="center"/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</w:pPr>
      <w:r w:rsidRPr="00004E86"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  <w:t>LUDLOW POLICE ARREST LOG</w:t>
      </w:r>
    </w:p>
    <w:p w:rsidR="00413171" w:rsidRPr="009F1B7A" w:rsidRDefault="00671965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 xml:space="preserve">To: </w:t>
      </w:r>
      <w:r w:rsidR="002F1DB0" w:rsidRPr="009F1B7A">
        <w:rPr>
          <w:rFonts w:ascii="Times New Roman" w:hAnsi="Times New Roman" w:cs="Times New Roman"/>
          <w:sz w:val="24"/>
          <w:szCs w:val="24"/>
        </w:rPr>
        <w:t>Republican</w:t>
      </w:r>
      <w:r w:rsidR="00E6783D" w:rsidRPr="009F1B7A">
        <w:rPr>
          <w:rFonts w:ascii="Times New Roman" w:hAnsi="Times New Roman" w:cs="Times New Roman"/>
          <w:sz w:val="24"/>
          <w:szCs w:val="24"/>
        </w:rPr>
        <w:t xml:space="preserve"> &amp; 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Mass</w:t>
      </w:r>
      <w:r w:rsidR="008907C2" w:rsidRPr="00D019F7">
        <w:rPr>
          <w:rFonts w:ascii="Times New Roman" w:hAnsi="Times New Roman" w:cs="Times New Roman"/>
          <w:noProof/>
          <w:sz w:val="24"/>
          <w:szCs w:val="24"/>
        </w:rPr>
        <w:t>l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ive</w:t>
      </w:r>
      <w:r w:rsidR="002A62B4">
        <w:rPr>
          <w:rFonts w:ascii="Times New Roman" w:hAnsi="Times New Roman" w:cs="Times New Roman"/>
          <w:noProof/>
          <w:sz w:val="24"/>
          <w:szCs w:val="24"/>
        </w:rPr>
        <w:t>, Turley Publications</w:t>
      </w:r>
      <w:r w:rsidR="002F1DB0" w:rsidRPr="009F1B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000B5" w:rsidRPr="009F1B7A" w:rsidRDefault="001C42D8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noProof/>
          <w:sz w:val="24"/>
          <w:szCs w:val="24"/>
        </w:rPr>
        <w:t>Mo</w:t>
      </w:r>
      <w:r w:rsidR="00AB7C31">
        <w:rPr>
          <w:rFonts w:ascii="Times New Roman" w:hAnsi="Times New Roman" w:cs="Times New Roman"/>
          <w:i/>
          <w:noProof/>
          <w:sz w:val="24"/>
          <w:szCs w:val="24"/>
        </w:rPr>
        <w:t>n</w:t>
      </w:r>
      <w:r w:rsidR="00313493">
        <w:rPr>
          <w:rFonts w:ascii="Times New Roman" w:hAnsi="Times New Roman" w:cs="Times New Roman"/>
          <w:i/>
          <w:noProof/>
          <w:sz w:val="24"/>
          <w:szCs w:val="24"/>
        </w:rPr>
        <w:t>day, Dec</w:t>
      </w:r>
      <w:r w:rsidR="00F5235C">
        <w:rPr>
          <w:rFonts w:ascii="Times New Roman" w:hAnsi="Times New Roman" w:cs="Times New Roman"/>
          <w:i/>
          <w:noProof/>
          <w:sz w:val="24"/>
          <w:szCs w:val="24"/>
        </w:rPr>
        <w:t xml:space="preserve">ember </w:t>
      </w:r>
      <w:r>
        <w:rPr>
          <w:rFonts w:ascii="Times New Roman" w:hAnsi="Times New Roman" w:cs="Times New Roman"/>
          <w:i/>
          <w:noProof/>
          <w:sz w:val="24"/>
          <w:szCs w:val="24"/>
        </w:rPr>
        <w:t>10</w:t>
      </w:r>
      <w:r w:rsidR="00BE67E8">
        <w:rPr>
          <w:rFonts w:ascii="Times New Roman" w:hAnsi="Times New Roman" w:cs="Times New Roman"/>
          <w:i/>
          <w:noProof/>
          <w:sz w:val="24"/>
          <w:szCs w:val="24"/>
        </w:rPr>
        <w:t>, 2018</w:t>
      </w:r>
    </w:p>
    <w:p w:rsidR="00C3423B" w:rsidRPr="002815FE" w:rsidRDefault="00D000B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F1B7A">
        <w:rPr>
          <w:rFonts w:ascii="Times New Roman" w:hAnsi="Times New Roman" w:cs="Times New Roman"/>
          <w:sz w:val="24"/>
          <w:szCs w:val="24"/>
        </w:rPr>
        <w:t>The Ludlow Po</w:t>
      </w:r>
      <w:r w:rsidR="005D769D" w:rsidRPr="009F1B7A">
        <w:rPr>
          <w:rFonts w:ascii="Times New Roman" w:hAnsi="Times New Roman" w:cs="Times New Roman"/>
          <w:sz w:val="24"/>
          <w:szCs w:val="24"/>
        </w:rPr>
        <w:t xml:space="preserve">lice Department responded to </w:t>
      </w:r>
      <w:r w:rsidR="001C42D8">
        <w:rPr>
          <w:rFonts w:ascii="Times New Roman" w:hAnsi="Times New Roman" w:cs="Times New Roman"/>
          <w:b/>
          <w:sz w:val="24"/>
          <w:szCs w:val="24"/>
          <w:u w:val="single"/>
        </w:rPr>
        <w:t>294</w:t>
      </w:r>
      <w:r w:rsidR="002815FE">
        <w:rPr>
          <w:rFonts w:ascii="Times New Roman" w:hAnsi="Times New Roman" w:cs="Times New Roman"/>
          <w:b/>
          <w:sz w:val="24"/>
          <w:szCs w:val="24"/>
        </w:rPr>
        <w:t xml:space="preserve"> c</w:t>
      </w:r>
      <w:r w:rsidRPr="002815FE">
        <w:rPr>
          <w:rFonts w:ascii="Times New Roman" w:hAnsi="Times New Roman" w:cs="Times New Roman"/>
          <w:b/>
          <w:sz w:val="24"/>
          <w:szCs w:val="24"/>
        </w:rPr>
        <w:t>alls</w:t>
      </w:r>
      <w:r w:rsidRPr="009F1B7A">
        <w:rPr>
          <w:rFonts w:ascii="Times New Roman" w:hAnsi="Times New Roman" w:cs="Times New Roman"/>
          <w:b/>
          <w:sz w:val="24"/>
          <w:szCs w:val="24"/>
        </w:rPr>
        <w:t xml:space="preserve"> for service</w:t>
      </w:r>
      <w:r w:rsidRPr="009F1B7A">
        <w:rPr>
          <w:rFonts w:ascii="Times New Roman" w:hAnsi="Times New Roman" w:cs="Times New Roman"/>
          <w:sz w:val="24"/>
          <w:szCs w:val="24"/>
        </w:rPr>
        <w:t xml:space="preserve"> from 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0A4D34" w:rsidRPr="009F1B7A">
        <w:rPr>
          <w:rFonts w:ascii="Times New Roman" w:hAnsi="Times New Roman" w:cs="Times New Roman"/>
          <w:b/>
          <w:noProof/>
          <w:sz w:val="24"/>
          <w:szCs w:val="24"/>
        </w:rPr>
        <w:t>un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1F32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C42D8">
        <w:rPr>
          <w:rFonts w:ascii="Times New Roman" w:hAnsi="Times New Roman" w:cs="Times New Roman"/>
          <w:b/>
          <w:sz w:val="24"/>
          <w:szCs w:val="24"/>
        </w:rPr>
        <w:t>December 2</w:t>
      </w:r>
      <w:r w:rsidR="00BE67E8">
        <w:rPr>
          <w:rFonts w:ascii="Times New Roman" w:hAnsi="Times New Roman" w:cs="Times New Roman"/>
          <w:b/>
          <w:sz w:val="24"/>
          <w:szCs w:val="24"/>
        </w:rPr>
        <w:t>, 2018</w:t>
      </w:r>
      <w:r w:rsidR="00F34428">
        <w:rPr>
          <w:rFonts w:ascii="Times New Roman" w:hAnsi="Times New Roman" w:cs="Times New Roman"/>
          <w:b/>
          <w:sz w:val="24"/>
          <w:szCs w:val="24"/>
        </w:rPr>
        <w:t>,</w:t>
      </w:r>
      <w:r w:rsidR="009F1B7A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F1B7A">
        <w:rPr>
          <w:rFonts w:ascii="Times New Roman" w:hAnsi="Times New Roman" w:cs="Times New Roman"/>
          <w:sz w:val="24"/>
          <w:szCs w:val="24"/>
        </w:rPr>
        <w:t>t</w:t>
      </w:r>
      <w:r w:rsidR="002F1DB0" w:rsidRPr="009F1B7A">
        <w:rPr>
          <w:rFonts w:ascii="Times New Roman" w:hAnsi="Times New Roman" w:cs="Times New Roman"/>
          <w:sz w:val="24"/>
          <w:szCs w:val="24"/>
        </w:rPr>
        <w:t>hrough</w:t>
      </w:r>
      <w:r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76B42" w:rsidRPr="009F1B7A">
        <w:rPr>
          <w:rFonts w:ascii="Times New Roman" w:hAnsi="Times New Roman" w:cs="Times New Roman"/>
          <w:b/>
          <w:noProof/>
          <w:sz w:val="24"/>
          <w:szCs w:val="24"/>
        </w:rPr>
        <w:t>Satur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976B42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C42D8">
        <w:rPr>
          <w:rFonts w:ascii="Times New Roman" w:hAnsi="Times New Roman" w:cs="Times New Roman"/>
          <w:b/>
          <w:sz w:val="24"/>
          <w:szCs w:val="24"/>
        </w:rPr>
        <w:t>December 8</w:t>
      </w:r>
      <w:r w:rsidR="00D4715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BE67E8">
        <w:rPr>
          <w:rFonts w:ascii="Times New Roman" w:hAnsi="Times New Roman" w:cs="Times New Roman"/>
          <w:b/>
          <w:sz w:val="24"/>
          <w:szCs w:val="24"/>
        </w:rPr>
        <w:t>2018</w:t>
      </w:r>
      <w:r w:rsidR="00976B42" w:rsidRPr="009F1B7A">
        <w:rPr>
          <w:rFonts w:ascii="Times New Roman" w:hAnsi="Times New Roman" w:cs="Times New Roman"/>
          <w:sz w:val="24"/>
          <w:szCs w:val="24"/>
        </w:rPr>
        <w:t>.</w:t>
      </w:r>
      <w:r w:rsidRPr="009F1B7A">
        <w:rPr>
          <w:rFonts w:ascii="Times New Roman" w:hAnsi="Times New Roman" w:cs="Times New Roman"/>
          <w:sz w:val="24"/>
          <w:szCs w:val="24"/>
        </w:rPr>
        <w:t xml:space="preserve">  The dep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artment’s police officers made </w:t>
      </w:r>
      <w:r w:rsidR="001C42D8">
        <w:rPr>
          <w:rFonts w:ascii="Times New Roman" w:hAnsi="Times New Roman" w:cs="Times New Roman"/>
          <w:b/>
          <w:sz w:val="24"/>
          <w:szCs w:val="24"/>
          <w:u w:val="single"/>
        </w:rPr>
        <w:t>20</w:t>
      </w:r>
      <w:r w:rsidR="00101CEC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E9347D">
        <w:rPr>
          <w:rFonts w:ascii="Times New Roman" w:hAnsi="Times New Roman" w:cs="Times New Roman"/>
          <w:b/>
          <w:sz w:val="24"/>
          <w:szCs w:val="24"/>
        </w:rPr>
        <w:t>A</w:t>
      </w:r>
      <w:r w:rsidRPr="00E9347D">
        <w:rPr>
          <w:rFonts w:ascii="Times New Roman" w:hAnsi="Times New Roman" w:cs="Times New Roman"/>
          <w:b/>
          <w:sz w:val="24"/>
          <w:szCs w:val="24"/>
        </w:rPr>
        <w:t>rrests</w:t>
      </w:r>
      <w:r w:rsidR="00B06DE0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442E6" w:rsidRPr="009F1B7A">
        <w:rPr>
          <w:rFonts w:ascii="Times New Roman" w:hAnsi="Times New Roman" w:cs="Times New Roman"/>
          <w:b/>
          <w:sz w:val="24"/>
          <w:szCs w:val="24"/>
        </w:rPr>
        <w:t>or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/W</w:t>
      </w:r>
      <w:r w:rsidR="004356B0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rrests</w:t>
      </w:r>
      <w:r w:rsidR="006652EC" w:rsidRPr="009F1B7A">
        <w:rPr>
          <w:rFonts w:ascii="Times New Roman" w:hAnsi="Times New Roman" w:cs="Times New Roman"/>
          <w:sz w:val="24"/>
          <w:szCs w:val="24"/>
        </w:rPr>
        <w:t>.</w:t>
      </w:r>
      <w:r w:rsidR="00E65CA7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E65CA7" w:rsidRPr="005C2FE3">
        <w:rPr>
          <w:rFonts w:ascii="Times New Roman" w:hAnsi="Times New Roman" w:cs="Times New Roman"/>
          <w:b/>
          <w:sz w:val="24"/>
          <w:szCs w:val="24"/>
          <w:u w:val="single"/>
        </w:rPr>
        <w:t>Summons arrests are not listed</w:t>
      </w:r>
      <w:r w:rsidR="00E65CA7" w:rsidRPr="009F1B7A">
        <w:rPr>
          <w:rFonts w:ascii="Times New Roman" w:hAnsi="Times New Roman" w:cs="Times New Roman"/>
          <w:sz w:val="24"/>
          <w:szCs w:val="24"/>
        </w:rPr>
        <w:t>.</w:t>
      </w:r>
      <w:r w:rsidR="006652EC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There </w:t>
      </w:r>
      <w:r w:rsidR="000D2611" w:rsidRPr="009F1B7A">
        <w:rPr>
          <w:rFonts w:ascii="Times New Roman" w:hAnsi="Times New Roman" w:cs="Times New Roman"/>
          <w:sz w:val="24"/>
          <w:szCs w:val="24"/>
        </w:rPr>
        <w:t>w</w:t>
      </w:r>
      <w:r w:rsidR="001C42D8">
        <w:rPr>
          <w:rFonts w:ascii="Times New Roman" w:hAnsi="Times New Roman" w:cs="Times New Roman"/>
          <w:sz w:val="24"/>
          <w:szCs w:val="24"/>
        </w:rPr>
        <w:t>ere</w:t>
      </w:r>
      <w:r w:rsidR="004A0F39">
        <w:rPr>
          <w:rFonts w:ascii="Times New Roman" w:hAnsi="Times New Roman" w:cs="Times New Roman"/>
          <w:sz w:val="24"/>
          <w:szCs w:val="24"/>
        </w:rPr>
        <w:t xml:space="preserve"> </w:t>
      </w:r>
      <w:r w:rsidR="001C42D8">
        <w:rPr>
          <w:rFonts w:ascii="Times New Roman" w:hAnsi="Times New Roman" w:cs="Times New Roman"/>
          <w:b/>
          <w:sz w:val="24"/>
          <w:szCs w:val="24"/>
          <w:u w:val="single"/>
        </w:rPr>
        <w:t>2</w:t>
      </w:r>
      <w:r w:rsidR="00580302">
        <w:rPr>
          <w:rFonts w:ascii="Times New Roman" w:hAnsi="Times New Roman" w:cs="Times New Roman"/>
          <w:sz w:val="24"/>
          <w:szCs w:val="24"/>
        </w:rPr>
        <w:t xml:space="preserve"> </w:t>
      </w:r>
      <w:r w:rsidR="00580302">
        <w:rPr>
          <w:rFonts w:ascii="Times New Roman" w:hAnsi="Times New Roman" w:cs="Times New Roman"/>
          <w:b/>
          <w:sz w:val="24"/>
          <w:szCs w:val="24"/>
        </w:rPr>
        <w:t>D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omestic Assault Crime A</w:t>
      </w:r>
      <w:r w:rsidR="00B4056E" w:rsidRPr="009F1B7A">
        <w:rPr>
          <w:rFonts w:ascii="Times New Roman" w:hAnsi="Times New Roman" w:cs="Times New Roman"/>
          <w:b/>
          <w:sz w:val="24"/>
          <w:szCs w:val="24"/>
        </w:rPr>
        <w:t>rrest</w:t>
      </w:r>
      <w:r w:rsidR="001515CF">
        <w:rPr>
          <w:rFonts w:ascii="Times New Roman" w:hAnsi="Times New Roman" w:cs="Times New Roman"/>
          <w:b/>
          <w:sz w:val="24"/>
          <w:szCs w:val="24"/>
        </w:rPr>
        <w:t>s</w:t>
      </w:r>
      <w:r w:rsidR="006652EC" w:rsidRPr="001515CF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Per M</w:t>
      </w:r>
      <w:r w:rsidR="00BC7A9F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assachusett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law- no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names of persons arrested for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domestic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violence charge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can be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publicly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disseminated</w:t>
      </w:r>
      <w:r w:rsidR="003F0D50">
        <w:rPr>
          <w:rFonts w:ascii="Times New Roman" w:hAnsi="Times New Roman" w:cs="Times New Roman"/>
          <w:sz w:val="24"/>
          <w:szCs w:val="24"/>
        </w:rPr>
        <w:t xml:space="preserve">.  </w:t>
      </w:r>
      <w:r w:rsidR="0059717D">
        <w:rPr>
          <w:rFonts w:ascii="Times New Roman" w:hAnsi="Times New Roman" w:cs="Times New Roman"/>
          <w:sz w:val="24"/>
          <w:szCs w:val="24"/>
        </w:rPr>
        <w:t>There was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38053A">
        <w:rPr>
          <w:rFonts w:ascii="Times New Roman" w:hAnsi="Times New Roman" w:cs="Times New Roman"/>
          <w:b/>
          <w:sz w:val="24"/>
          <w:szCs w:val="24"/>
          <w:u w:val="single"/>
        </w:rPr>
        <w:t>0</w:t>
      </w:r>
      <w:r w:rsidR="00420F99">
        <w:rPr>
          <w:rFonts w:ascii="Times New Roman" w:hAnsi="Times New Roman" w:cs="Times New Roman"/>
          <w:sz w:val="24"/>
          <w:szCs w:val="24"/>
        </w:rPr>
        <w:t xml:space="preserve"> arrest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6652EC" w:rsidRPr="009F1B7A">
        <w:rPr>
          <w:rFonts w:ascii="Times New Roman" w:hAnsi="Times New Roman" w:cs="Times New Roman"/>
          <w:sz w:val="24"/>
          <w:szCs w:val="24"/>
        </w:rPr>
        <w:t>for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2E2191">
        <w:rPr>
          <w:rFonts w:ascii="Times New Roman" w:hAnsi="Times New Roman" w:cs="Times New Roman"/>
          <w:sz w:val="24"/>
          <w:szCs w:val="24"/>
        </w:rPr>
        <w:t xml:space="preserve">a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Mental Health W</w:t>
      </w:r>
      <w:r w:rsidR="00573542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1515CF">
        <w:rPr>
          <w:rFonts w:ascii="Times New Roman" w:hAnsi="Times New Roman" w:cs="Times New Roman"/>
          <w:b/>
          <w:sz w:val="24"/>
          <w:szCs w:val="24"/>
        </w:rPr>
        <w:t>,</w:t>
      </w:r>
      <w:r w:rsidR="008B32E9" w:rsidRPr="009F1B7A">
        <w:rPr>
          <w:rFonts w:ascii="Times New Roman" w:hAnsi="Times New Roman" w:cs="Times New Roman"/>
          <w:sz w:val="24"/>
          <w:szCs w:val="24"/>
        </w:rPr>
        <w:t xml:space="preserve"> and </w:t>
      </w:r>
      <w:r w:rsidR="00313493">
        <w:rPr>
          <w:rFonts w:ascii="Times New Roman" w:hAnsi="Times New Roman" w:cs="Times New Roman"/>
          <w:sz w:val="24"/>
          <w:szCs w:val="24"/>
        </w:rPr>
        <w:t>there were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313493">
        <w:rPr>
          <w:rFonts w:ascii="Times New Roman" w:hAnsi="Times New Roman" w:cs="Times New Roman"/>
          <w:b/>
          <w:sz w:val="24"/>
          <w:szCs w:val="24"/>
          <w:u w:val="single"/>
        </w:rPr>
        <w:t>No</w:t>
      </w:r>
      <w:r w:rsidR="003C0EEB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F1B7A" w:rsidRPr="009F1B7A">
        <w:rPr>
          <w:rFonts w:ascii="Times New Roman" w:hAnsi="Times New Roman" w:cs="Times New Roman"/>
          <w:sz w:val="24"/>
          <w:szCs w:val="24"/>
        </w:rPr>
        <w:t>arrest</w:t>
      </w:r>
      <w:r w:rsidR="00313493">
        <w:rPr>
          <w:rFonts w:ascii="Times New Roman" w:hAnsi="Times New Roman" w:cs="Times New Roman"/>
          <w:sz w:val="24"/>
          <w:szCs w:val="24"/>
        </w:rPr>
        <w:t>s</w:t>
      </w:r>
      <w:r w:rsidR="00516718" w:rsidRPr="009F1B7A">
        <w:rPr>
          <w:rFonts w:ascii="Times New Roman" w:hAnsi="Times New Roman" w:cs="Times New Roman"/>
          <w:sz w:val="24"/>
          <w:szCs w:val="24"/>
        </w:rPr>
        <w:t xml:space="preserve"> for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Protective C</w:t>
      </w:r>
      <w:r w:rsidR="008B32E9" w:rsidRPr="009F1B7A">
        <w:rPr>
          <w:rFonts w:ascii="Times New Roman" w:hAnsi="Times New Roman" w:cs="Times New Roman"/>
          <w:b/>
          <w:sz w:val="24"/>
          <w:szCs w:val="24"/>
        </w:rPr>
        <w:t>ustody</w:t>
      </w:r>
      <w:r w:rsidR="00573542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="002374C0" w:rsidRPr="009F1B7A">
        <w:rPr>
          <w:rFonts w:ascii="Times New Roman" w:hAnsi="Times New Roman" w:cs="Times New Roman"/>
          <w:sz w:val="24"/>
          <w:szCs w:val="24"/>
        </w:rPr>
        <w:t>There w</w:t>
      </w:r>
      <w:r w:rsidR="00F5235C">
        <w:rPr>
          <w:rFonts w:ascii="Times New Roman" w:hAnsi="Times New Roman" w:cs="Times New Roman"/>
          <w:sz w:val="24"/>
          <w:szCs w:val="24"/>
        </w:rPr>
        <w:t>ere</w:t>
      </w:r>
      <w:r w:rsidR="00F8760C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1C42D8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J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 xml:space="preserve">uvenile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A</w:t>
      </w:r>
      <w:r w:rsidR="00F1337B" w:rsidRPr="009F1B7A">
        <w:rPr>
          <w:rFonts w:ascii="Times New Roman" w:hAnsi="Times New Roman" w:cs="Times New Roman"/>
          <w:b/>
          <w:sz w:val="24"/>
          <w:szCs w:val="24"/>
        </w:rPr>
        <w:t>rrests/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2374C0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Pr="009F1B7A">
        <w:rPr>
          <w:rFonts w:ascii="Times New Roman" w:hAnsi="Times New Roman" w:cs="Times New Roman"/>
          <w:sz w:val="24"/>
          <w:szCs w:val="24"/>
        </w:rPr>
        <w:t xml:space="preserve">Those arrested </w:t>
      </w:r>
      <w:r w:rsidR="004956EE" w:rsidRPr="009F1B7A">
        <w:rPr>
          <w:rFonts w:ascii="Times New Roman" w:hAnsi="Times New Roman" w:cs="Times New Roman"/>
          <w:sz w:val="24"/>
          <w:szCs w:val="24"/>
        </w:rPr>
        <w:t xml:space="preserve">or summonsed </w:t>
      </w:r>
      <w:r w:rsidRPr="009F1B7A">
        <w:rPr>
          <w:rFonts w:ascii="Times New Roman" w:hAnsi="Times New Roman" w:cs="Times New Roman"/>
          <w:sz w:val="24"/>
          <w:szCs w:val="24"/>
        </w:rPr>
        <w:t xml:space="preserve">will appear at future dates in </w:t>
      </w:r>
      <w:r w:rsidR="002E784A">
        <w:rPr>
          <w:rFonts w:ascii="Times New Roman" w:hAnsi="Times New Roman" w:cs="Times New Roman"/>
          <w:sz w:val="24"/>
          <w:szCs w:val="24"/>
        </w:rPr>
        <w:t>Palmer District C</w:t>
      </w:r>
      <w:r w:rsidRPr="009F1B7A">
        <w:rPr>
          <w:rFonts w:ascii="Times New Roman" w:hAnsi="Times New Roman" w:cs="Times New Roman"/>
          <w:sz w:val="24"/>
          <w:szCs w:val="24"/>
        </w:rPr>
        <w:t>ourt and are innocent until proven guilty.</w:t>
      </w:r>
      <w:r w:rsidR="003D1ECE" w:rsidRPr="009F1B7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652EC" w:rsidRDefault="003D1ECE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>The</w:t>
      </w:r>
      <w:r w:rsidR="008C02E3" w:rsidRPr="009F1B7A">
        <w:rPr>
          <w:rFonts w:ascii="Times New Roman" w:hAnsi="Times New Roman" w:cs="Times New Roman"/>
          <w:sz w:val="24"/>
          <w:szCs w:val="24"/>
        </w:rPr>
        <w:t xml:space="preserve"> following were</w:t>
      </w:r>
      <w:r w:rsidR="00C3423B" w:rsidRPr="009F1B7A">
        <w:rPr>
          <w:rFonts w:ascii="Times New Roman" w:hAnsi="Times New Roman" w:cs="Times New Roman"/>
          <w:sz w:val="24"/>
          <w:szCs w:val="24"/>
        </w:rPr>
        <w:t xml:space="preserve"> reportable custodial </w:t>
      </w:r>
      <w:r w:rsidRPr="009F1B7A">
        <w:rPr>
          <w:rFonts w:ascii="Times New Roman" w:hAnsi="Times New Roman" w:cs="Times New Roman"/>
          <w:sz w:val="24"/>
          <w:szCs w:val="24"/>
        </w:rPr>
        <w:t>arrests.</w:t>
      </w:r>
    </w:p>
    <w:p w:rsidR="00CC261F" w:rsidRDefault="001C42D8" w:rsidP="00867CAB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unday, Dec</w:t>
      </w:r>
      <w:r w:rsidR="00F02C00">
        <w:rPr>
          <w:rFonts w:ascii="Times New Roman" w:hAnsi="Times New Roman" w:cs="Times New Roman"/>
          <w:i/>
          <w:sz w:val="24"/>
          <w:szCs w:val="24"/>
        </w:rPr>
        <w:t>em</w:t>
      </w:r>
      <w:r w:rsidR="00710976">
        <w:rPr>
          <w:rFonts w:ascii="Times New Roman" w:hAnsi="Times New Roman" w:cs="Times New Roman"/>
          <w:i/>
          <w:sz w:val="24"/>
          <w:szCs w:val="24"/>
        </w:rPr>
        <w:t xml:space="preserve">ber </w:t>
      </w:r>
      <w:r>
        <w:rPr>
          <w:rFonts w:ascii="Times New Roman" w:hAnsi="Times New Roman" w:cs="Times New Roman"/>
          <w:i/>
          <w:sz w:val="24"/>
          <w:szCs w:val="24"/>
        </w:rPr>
        <w:t>2</w:t>
      </w:r>
    </w:p>
    <w:p w:rsidR="006556CA" w:rsidRDefault="001C42D8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</w:t>
      </w:r>
      <w:r w:rsidR="00F5235C">
        <w:rPr>
          <w:rFonts w:ascii="Times New Roman" w:hAnsi="Times New Roman" w:cs="Times New Roman"/>
          <w:sz w:val="24"/>
          <w:szCs w:val="24"/>
        </w:rPr>
        <w:t>:2</w:t>
      </w:r>
      <w:r>
        <w:rPr>
          <w:rFonts w:ascii="Times New Roman" w:hAnsi="Times New Roman" w:cs="Times New Roman"/>
          <w:sz w:val="24"/>
          <w:szCs w:val="24"/>
        </w:rPr>
        <w:t>1 a</w:t>
      </w:r>
      <w:r w:rsidR="003639F0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Robert D. Canary</w:t>
      </w:r>
      <w:r w:rsidR="001F32E4">
        <w:rPr>
          <w:rFonts w:ascii="Times New Roman" w:hAnsi="Times New Roman" w:cs="Times New Roman"/>
          <w:sz w:val="24"/>
          <w:szCs w:val="24"/>
        </w:rPr>
        <w:t xml:space="preserve">, </w:t>
      </w:r>
      <w:r w:rsidR="00CF21F9">
        <w:rPr>
          <w:rFonts w:ascii="Times New Roman" w:hAnsi="Times New Roman" w:cs="Times New Roman"/>
          <w:sz w:val="24"/>
          <w:szCs w:val="24"/>
        </w:rPr>
        <w:t xml:space="preserve">age </w:t>
      </w:r>
      <w:r>
        <w:rPr>
          <w:rFonts w:ascii="Times New Roman" w:hAnsi="Times New Roman" w:cs="Times New Roman"/>
          <w:sz w:val="24"/>
          <w:szCs w:val="24"/>
        </w:rPr>
        <w:t>31</w:t>
      </w:r>
      <w:r w:rsidR="00CC261F">
        <w:rPr>
          <w:rFonts w:ascii="Times New Roman" w:hAnsi="Times New Roman" w:cs="Times New Roman"/>
          <w:sz w:val="24"/>
          <w:szCs w:val="24"/>
        </w:rPr>
        <w:t xml:space="preserve">, </w:t>
      </w:r>
      <w:r w:rsidR="004A0F39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Ware</w:t>
      </w:r>
      <w:r w:rsidR="004952F5">
        <w:rPr>
          <w:rFonts w:ascii="Times New Roman" w:hAnsi="Times New Roman" w:cs="Times New Roman"/>
          <w:sz w:val="24"/>
          <w:szCs w:val="24"/>
        </w:rPr>
        <w:t xml:space="preserve">, was arrested </w:t>
      </w:r>
      <w:r w:rsidR="00313493">
        <w:rPr>
          <w:rFonts w:ascii="Times New Roman" w:hAnsi="Times New Roman" w:cs="Times New Roman"/>
          <w:sz w:val="24"/>
          <w:szCs w:val="24"/>
        </w:rPr>
        <w:t>o</w:t>
      </w:r>
      <w:r w:rsidR="00130E2B">
        <w:rPr>
          <w:rFonts w:ascii="Times New Roman" w:hAnsi="Times New Roman" w:cs="Times New Roman"/>
          <w:sz w:val="24"/>
          <w:szCs w:val="24"/>
        </w:rPr>
        <w:t xml:space="preserve">n </w:t>
      </w:r>
      <w:r>
        <w:rPr>
          <w:rFonts w:ascii="Times New Roman" w:hAnsi="Times New Roman" w:cs="Times New Roman"/>
          <w:sz w:val="24"/>
          <w:szCs w:val="24"/>
        </w:rPr>
        <w:t>Fairview</w:t>
      </w:r>
      <w:r w:rsidR="00313493">
        <w:rPr>
          <w:rFonts w:ascii="Times New Roman" w:hAnsi="Times New Roman" w:cs="Times New Roman"/>
          <w:sz w:val="24"/>
          <w:szCs w:val="24"/>
        </w:rPr>
        <w:t xml:space="preserve"> St. </w:t>
      </w:r>
      <w:r w:rsidR="00F5235C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1C42D8">
        <w:rPr>
          <w:rFonts w:ascii="Times New Roman" w:hAnsi="Times New Roman" w:cs="Times New Roman"/>
          <w:b/>
          <w:sz w:val="24"/>
          <w:szCs w:val="24"/>
        </w:rPr>
        <w:t>Warrant</w:t>
      </w:r>
      <w:r w:rsidR="0010317A">
        <w:rPr>
          <w:rFonts w:ascii="Times New Roman" w:hAnsi="Times New Roman" w:cs="Times New Roman"/>
          <w:sz w:val="24"/>
          <w:szCs w:val="24"/>
        </w:rPr>
        <w:t>.</w:t>
      </w:r>
    </w:p>
    <w:p w:rsidR="001C42D8" w:rsidRDefault="001C42D8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hursday, Dec. 6</w:t>
      </w:r>
    </w:p>
    <w:p w:rsidR="001C42D8" w:rsidRDefault="001C42D8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:06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aniel L. Jalowski</w:t>
      </w:r>
      <w:r>
        <w:rPr>
          <w:rFonts w:ascii="Times New Roman" w:hAnsi="Times New Roman" w:cs="Times New Roman"/>
          <w:sz w:val="24"/>
          <w:szCs w:val="24"/>
        </w:rPr>
        <w:t xml:space="preserve">, age 21, of Springfield, was arrested after a traffic accident on Grant Ave. by Willard Ave. for </w:t>
      </w:r>
      <w:r>
        <w:rPr>
          <w:rFonts w:ascii="Times New Roman" w:hAnsi="Times New Roman" w:cs="Times New Roman"/>
          <w:b/>
          <w:sz w:val="24"/>
          <w:szCs w:val="24"/>
        </w:rPr>
        <w:t>OUI-Liquor, Leave Scene Property Damage Accident, Negligent Operation of a MV, Possess Open Container of Alcohol in MV, Marked Lanes Violation, Fail to Signal, License not in Possession, Registration not in Possession, &amp; Fail to Wear Seat Bel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C42D8" w:rsidRDefault="001C42D8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aturday, Dec. 8</w:t>
      </w:r>
    </w:p>
    <w:p w:rsidR="001C42D8" w:rsidRPr="00420A6C" w:rsidRDefault="00420A6C" w:rsidP="006556C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:48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Edward C. Gauthier</w:t>
      </w:r>
      <w:r>
        <w:rPr>
          <w:rFonts w:ascii="Times New Roman" w:hAnsi="Times New Roman" w:cs="Times New Roman"/>
          <w:sz w:val="24"/>
          <w:szCs w:val="24"/>
        </w:rPr>
        <w:t xml:space="preserve">, age 42, of Petersham, MA, was arrested after a traffic accident on West St. by Holyoke St. for </w:t>
      </w:r>
      <w:r>
        <w:rPr>
          <w:rFonts w:ascii="Times New Roman" w:hAnsi="Times New Roman" w:cs="Times New Roman"/>
          <w:b/>
          <w:sz w:val="24"/>
          <w:szCs w:val="24"/>
        </w:rPr>
        <w:t>OUI-Liquor, Leave Scene Property Damage Accident, Negligent Operation of a MV, &amp; Fail to Yield at Intersection.</w:t>
      </w:r>
      <w:bookmarkStart w:id="0" w:name="_GoBack"/>
      <w:bookmarkEnd w:id="0"/>
    </w:p>
    <w:p w:rsidR="00600DE5" w:rsidRDefault="00600DE5" w:rsidP="007648F8">
      <w:pPr>
        <w:rPr>
          <w:rFonts w:ascii="Times New Roman" w:hAnsi="Times New Roman" w:cs="Times New Roman"/>
          <w:sz w:val="24"/>
          <w:szCs w:val="24"/>
        </w:rPr>
      </w:pPr>
    </w:p>
    <w:p w:rsidR="004C1648" w:rsidRPr="00600DE5" w:rsidRDefault="0023267D" w:rsidP="007648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The </w:t>
      </w:r>
      <w:r w:rsidR="00C41AA8" w:rsidRPr="005D61ED">
        <w:rPr>
          <w:rFonts w:ascii="Times New Roman" w:hAnsi="Times New Roman" w:cs="Times New Roman"/>
          <w:b/>
          <w:i/>
          <w:color w:val="0070C0"/>
          <w:sz w:val="28"/>
          <w:szCs w:val="28"/>
        </w:rPr>
        <w:t>Ludlow Police</w:t>
      </w:r>
      <w:r w:rsidR="00642E9B" w:rsidRPr="005D61ED"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 Department</w:t>
      </w:r>
      <w:r w:rsidR="004C1648" w:rsidRPr="004C1648">
        <w:rPr>
          <w:rFonts w:ascii="Times New Roman" w:hAnsi="Times New Roman" w:cs="Times New Roman"/>
          <w:szCs w:val="21"/>
        </w:rPr>
        <w:t xml:space="preserve"> </w:t>
      </w:r>
    </w:p>
    <w:p w:rsidR="00CF21F9" w:rsidRPr="00CF21F9" w:rsidRDefault="009D31E4" w:rsidP="00CF21F9">
      <w:pPr>
        <w:spacing w:after="0" w:line="240" w:lineRule="auto"/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>Lieuten</w:t>
      </w:r>
      <w:r w:rsidR="00CF21F9" w:rsidRPr="00CF21F9"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 xml:space="preserve">ant Daniel J. </w:t>
      </w:r>
      <w:r w:rsidR="00CF21F9" w:rsidRPr="00CF21F9">
        <w:rPr>
          <w:rFonts w:ascii="Times New Roman" w:hAnsi="Times New Roman" w:cs="Times New Roman"/>
          <w:i/>
          <w:noProof/>
          <w:color w:val="2F5496" w:themeColor="accent5" w:themeShade="BF"/>
          <w:sz w:val="24"/>
          <w:szCs w:val="24"/>
        </w:rPr>
        <w:t>Valadas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Ludlow Police Department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612 Chapin St. Ludlow, MA 01056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(413)583-8305</w:t>
      </w:r>
    </w:p>
    <w:p w:rsidR="00CF21F9" w:rsidRPr="00CF21F9" w:rsidRDefault="00CF21F9" w:rsidP="00CF21F9">
      <w:pPr>
        <w:tabs>
          <w:tab w:val="left" w:pos="2145"/>
        </w:tabs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Fax: (413)583-8283</w:t>
      </w:r>
      <w:r w:rsidRPr="00CF21F9">
        <w:rPr>
          <w:rFonts w:ascii="Times New Roman" w:hAnsi="Times New Roman" w:cs="Times New Roman"/>
        </w:rPr>
        <w:tab/>
      </w:r>
    </w:p>
    <w:p w:rsidR="00CF21F9" w:rsidRPr="004C1648" w:rsidRDefault="009F43F2" w:rsidP="00762F3C">
      <w:pPr>
        <w:spacing w:after="0" w:line="240" w:lineRule="auto"/>
        <w:rPr>
          <w:rFonts w:ascii="Times New Roman" w:hAnsi="Times New Roman" w:cs="Times New Roman"/>
          <w:color w:val="0070C0"/>
          <w:sz w:val="24"/>
          <w:szCs w:val="24"/>
        </w:rPr>
      </w:pPr>
      <w:hyperlink r:id="rId8" w:history="1">
        <w:r w:rsidR="00CF21F9" w:rsidRPr="00CF21F9">
          <w:rPr>
            <w:rFonts w:ascii="Times New Roman" w:hAnsi="Times New Roman" w:cs="Times New Roman"/>
            <w:color w:val="0563C1" w:themeColor="hyperlink"/>
            <w:u w:val="single"/>
          </w:rPr>
          <w:t>dvaladas@ludlowpolice.com</w:t>
        </w:r>
      </w:hyperlink>
    </w:p>
    <w:sectPr w:rsidR="00CF21F9" w:rsidRPr="004C164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43F2" w:rsidRDefault="009F43F2" w:rsidP="00682A2C">
      <w:pPr>
        <w:spacing w:after="0" w:line="240" w:lineRule="auto"/>
      </w:pPr>
      <w:r>
        <w:separator/>
      </w:r>
    </w:p>
  </w:endnote>
  <w:endnote w:type="continuationSeparator" w:id="0">
    <w:p w:rsidR="009F43F2" w:rsidRDefault="009F43F2" w:rsidP="00682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43F2" w:rsidRDefault="009F43F2" w:rsidP="00682A2C">
      <w:pPr>
        <w:spacing w:after="0" w:line="240" w:lineRule="auto"/>
      </w:pPr>
      <w:r>
        <w:separator/>
      </w:r>
    </w:p>
  </w:footnote>
  <w:footnote w:type="continuationSeparator" w:id="0">
    <w:p w:rsidR="009F43F2" w:rsidRDefault="009F43F2" w:rsidP="00682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6355529"/>
      <w:docPartObj>
        <w:docPartGallery w:val="Page Numbers (Top of Page)"/>
        <w:docPartUnique/>
      </w:docPartObj>
    </w:sdtPr>
    <w:sdtEndPr>
      <w:rPr>
        <w:noProof/>
      </w:rPr>
    </w:sdtEndPr>
    <w:sdtContent>
      <w:p w:rsidR="00682A2C" w:rsidRDefault="00682A2C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0A6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82A2C" w:rsidRDefault="00682A2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singleLevel"/>
    <w:tmpl w:val="0000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  <w:bCs w:val="0"/>
        <w:i/>
        <w:iCs/>
        <w:strike w:val="0"/>
        <w:color w:val="010000"/>
        <w:sz w:val="24"/>
        <w:szCs w:val="24"/>
        <w:u w:val="none"/>
      </w:rPr>
    </w:lvl>
  </w:abstractNum>
  <w:num w:numId="1">
    <w:abstractNumId w:val="0"/>
  </w:num>
  <w:num w:numId="2">
    <w:abstractNumId w:val="0"/>
    <w:lvlOverride w:ilvl="0">
      <w:lvl w:ilvl="0">
        <w:start w:val="1"/>
        <w:numFmt w:val="bullet"/>
        <w:lvlText w:val=""/>
        <w:lvlJc w:val="left"/>
        <w:pPr>
          <w:ind w:left="360" w:hanging="360"/>
        </w:pPr>
        <w:rPr>
          <w:rFonts w:ascii="Symbol" w:hAnsi="Symbol" w:cs="Symbol" w:hint="default"/>
          <w:b/>
          <w:bCs/>
          <w:i w:val="0"/>
          <w:iCs w:val="0"/>
          <w:strike w:val="0"/>
          <w:color w:val="010000"/>
          <w:sz w:val="24"/>
          <w:szCs w:val="24"/>
          <w:u w:val="no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TAxMzWzNDY2N7ZU0lEKTi0uzszPAymwNKsFAFsjTAAtAAAA"/>
  </w:docVars>
  <w:rsids>
    <w:rsidRoot w:val="00D000B5"/>
    <w:rsid w:val="00000A7B"/>
    <w:rsid w:val="00004E86"/>
    <w:rsid w:val="00006F40"/>
    <w:rsid w:val="0001144A"/>
    <w:rsid w:val="00011E88"/>
    <w:rsid w:val="00012D35"/>
    <w:rsid w:val="00021353"/>
    <w:rsid w:val="00022853"/>
    <w:rsid w:val="00024273"/>
    <w:rsid w:val="0003092D"/>
    <w:rsid w:val="00032397"/>
    <w:rsid w:val="000326E4"/>
    <w:rsid w:val="000338AC"/>
    <w:rsid w:val="00040373"/>
    <w:rsid w:val="00044E02"/>
    <w:rsid w:val="00044F37"/>
    <w:rsid w:val="0005129C"/>
    <w:rsid w:val="0005690D"/>
    <w:rsid w:val="0006348D"/>
    <w:rsid w:val="00064B6D"/>
    <w:rsid w:val="0007138F"/>
    <w:rsid w:val="00072381"/>
    <w:rsid w:val="00075F70"/>
    <w:rsid w:val="00076B37"/>
    <w:rsid w:val="000818A1"/>
    <w:rsid w:val="0008238F"/>
    <w:rsid w:val="0008377F"/>
    <w:rsid w:val="00084215"/>
    <w:rsid w:val="00085981"/>
    <w:rsid w:val="000859B0"/>
    <w:rsid w:val="00087D54"/>
    <w:rsid w:val="00096E51"/>
    <w:rsid w:val="000A4D34"/>
    <w:rsid w:val="000A79A8"/>
    <w:rsid w:val="000B1EEE"/>
    <w:rsid w:val="000B5919"/>
    <w:rsid w:val="000B6ECF"/>
    <w:rsid w:val="000C22AD"/>
    <w:rsid w:val="000C518D"/>
    <w:rsid w:val="000D2611"/>
    <w:rsid w:val="000D7C6B"/>
    <w:rsid w:val="000E0DD4"/>
    <w:rsid w:val="000E192C"/>
    <w:rsid w:val="000E206E"/>
    <w:rsid w:val="000E377D"/>
    <w:rsid w:val="000E63E8"/>
    <w:rsid w:val="00101247"/>
    <w:rsid w:val="00101CEC"/>
    <w:rsid w:val="0010317A"/>
    <w:rsid w:val="00112CFA"/>
    <w:rsid w:val="0011582B"/>
    <w:rsid w:val="00117E0C"/>
    <w:rsid w:val="00123C84"/>
    <w:rsid w:val="00123EE7"/>
    <w:rsid w:val="00126C2F"/>
    <w:rsid w:val="00130E2B"/>
    <w:rsid w:val="00137B7D"/>
    <w:rsid w:val="00137C64"/>
    <w:rsid w:val="00150E0A"/>
    <w:rsid w:val="001515CF"/>
    <w:rsid w:val="001561AE"/>
    <w:rsid w:val="001563B4"/>
    <w:rsid w:val="001575AB"/>
    <w:rsid w:val="00160ED7"/>
    <w:rsid w:val="00160FA2"/>
    <w:rsid w:val="00166CE0"/>
    <w:rsid w:val="00172FB0"/>
    <w:rsid w:val="001770FE"/>
    <w:rsid w:val="00180FB9"/>
    <w:rsid w:val="001819CD"/>
    <w:rsid w:val="00194E1C"/>
    <w:rsid w:val="00196402"/>
    <w:rsid w:val="001B7E35"/>
    <w:rsid w:val="001C09AE"/>
    <w:rsid w:val="001C3759"/>
    <w:rsid w:val="001C42D8"/>
    <w:rsid w:val="001C4833"/>
    <w:rsid w:val="001C5032"/>
    <w:rsid w:val="001C7068"/>
    <w:rsid w:val="001C72C2"/>
    <w:rsid w:val="001D1FA7"/>
    <w:rsid w:val="001D42BA"/>
    <w:rsid w:val="001E1639"/>
    <w:rsid w:val="001F0C0E"/>
    <w:rsid w:val="001F32E4"/>
    <w:rsid w:val="001F689F"/>
    <w:rsid w:val="00201F82"/>
    <w:rsid w:val="00206717"/>
    <w:rsid w:val="002073C5"/>
    <w:rsid w:val="0020770F"/>
    <w:rsid w:val="00212E37"/>
    <w:rsid w:val="00216D9C"/>
    <w:rsid w:val="002210DA"/>
    <w:rsid w:val="0022144D"/>
    <w:rsid w:val="002301C8"/>
    <w:rsid w:val="00230ACE"/>
    <w:rsid w:val="0023267D"/>
    <w:rsid w:val="00234159"/>
    <w:rsid w:val="002374C0"/>
    <w:rsid w:val="00241AAA"/>
    <w:rsid w:val="00242456"/>
    <w:rsid w:val="00261D16"/>
    <w:rsid w:val="00262F2A"/>
    <w:rsid w:val="00271DA1"/>
    <w:rsid w:val="002815FE"/>
    <w:rsid w:val="0028691C"/>
    <w:rsid w:val="00291B89"/>
    <w:rsid w:val="002A212E"/>
    <w:rsid w:val="002A62B4"/>
    <w:rsid w:val="002C16BB"/>
    <w:rsid w:val="002C200E"/>
    <w:rsid w:val="002C3D6B"/>
    <w:rsid w:val="002C656D"/>
    <w:rsid w:val="002E2191"/>
    <w:rsid w:val="002E307B"/>
    <w:rsid w:val="002E38FB"/>
    <w:rsid w:val="002E40A1"/>
    <w:rsid w:val="002E784A"/>
    <w:rsid w:val="002F0D3A"/>
    <w:rsid w:val="002F1DB0"/>
    <w:rsid w:val="002F4802"/>
    <w:rsid w:val="00306118"/>
    <w:rsid w:val="00313493"/>
    <w:rsid w:val="00320339"/>
    <w:rsid w:val="003259A4"/>
    <w:rsid w:val="003434D5"/>
    <w:rsid w:val="003442E6"/>
    <w:rsid w:val="00350008"/>
    <w:rsid w:val="003549B8"/>
    <w:rsid w:val="00355B2D"/>
    <w:rsid w:val="00356714"/>
    <w:rsid w:val="003639F0"/>
    <w:rsid w:val="00364465"/>
    <w:rsid w:val="00370EFA"/>
    <w:rsid w:val="0037269F"/>
    <w:rsid w:val="0037501C"/>
    <w:rsid w:val="00377BA2"/>
    <w:rsid w:val="0038053A"/>
    <w:rsid w:val="00380B98"/>
    <w:rsid w:val="00386F20"/>
    <w:rsid w:val="0039683F"/>
    <w:rsid w:val="0039708E"/>
    <w:rsid w:val="003A397B"/>
    <w:rsid w:val="003A3ADD"/>
    <w:rsid w:val="003B084E"/>
    <w:rsid w:val="003B258A"/>
    <w:rsid w:val="003B417C"/>
    <w:rsid w:val="003C01B3"/>
    <w:rsid w:val="003C0EEB"/>
    <w:rsid w:val="003C1027"/>
    <w:rsid w:val="003C1A1D"/>
    <w:rsid w:val="003D00CF"/>
    <w:rsid w:val="003D1378"/>
    <w:rsid w:val="003D1ECE"/>
    <w:rsid w:val="003E5A75"/>
    <w:rsid w:val="003F012B"/>
    <w:rsid w:val="003F0D50"/>
    <w:rsid w:val="003F28C5"/>
    <w:rsid w:val="003F2C18"/>
    <w:rsid w:val="003F44AF"/>
    <w:rsid w:val="0040491F"/>
    <w:rsid w:val="004109C7"/>
    <w:rsid w:val="00413171"/>
    <w:rsid w:val="00413B70"/>
    <w:rsid w:val="00416547"/>
    <w:rsid w:val="00416659"/>
    <w:rsid w:val="00420A6C"/>
    <w:rsid w:val="00420F99"/>
    <w:rsid w:val="00424275"/>
    <w:rsid w:val="0042649F"/>
    <w:rsid w:val="00432875"/>
    <w:rsid w:val="0043486F"/>
    <w:rsid w:val="004356B0"/>
    <w:rsid w:val="00445370"/>
    <w:rsid w:val="00446D16"/>
    <w:rsid w:val="004535AA"/>
    <w:rsid w:val="00460840"/>
    <w:rsid w:val="0046240E"/>
    <w:rsid w:val="004674EC"/>
    <w:rsid w:val="00467BAD"/>
    <w:rsid w:val="00471D24"/>
    <w:rsid w:val="00477908"/>
    <w:rsid w:val="00477DCF"/>
    <w:rsid w:val="00481019"/>
    <w:rsid w:val="004814F4"/>
    <w:rsid w:val="00490764"/>
    <w:rsid w:val="0049412B"/>
    <w:rsid w:val="004952F5"/>
    <w:rsid w:val="004956EE"/>
    <w:rsid w:val="00496A7E"/>
    <w:rsid w:val="004979DE"/>
    <w:rsid w:val="004A0F39"/>
    <w:rsid w:val="004A4CB0"/>
    <w:rsid w:val="004A7F1F"/>
    <w:rsid w:val="004B18EA"/>
    <w:rsid w:val="004B6824"/>
    <w:rsid w:val="004C1648"/>
    <w:rsid w:val="004C31F8"/>
    <w:rsid w:val="004C65E3"/>
    <w:rsid w:val="004D17B9"/>
    <w:rsid w:val="004D243E"/>
    <w:rsid w:val="004D3BE5"/>
    <w:rsid w:val="004D48CE"/>
    <w:rsid w:val="004E6ED3"/>
    <w:rsid w:val="004F0211"/>
    <w:rsid w:val="004F121F"/>
    <w:rsid w:val="004F1897"/>
    <w:rsid w:val="004F320B"/>
    <w:rsid w:val="005037F1"/>
    <w:rsid w:val="00515E7B"/>
    <w:rsid w:val="00516718"/>
    <w:rsid w:val="0051759F"/>
    <w:rsid w:val="00522CF5"/>
    <w:rsid w:val="00526373"/>
    <w:rsid w:val="0052727F"/>
    <w:rsid w:val="00537959"/>
    <w:rsid w:val="00552F73"/>
    <w:rsid w:val="005543C1"/>
    <w:rsid w:val="00557048"/>
    <w:rsid w:val="00563043"/>
    <w:rsid w:val="00563E17"/>
    <w:rsid w:val="0056511A"/>
    <w:rsid w:val="00566AEA"/>
    <w:rsid w:val="00573542"/>
    <w:rsid w:val="00573AC6"/>
    <w:rsid w:val="005744D8"/>
    <w:rsid w:val="00575800"/>
    <w:rsid w:val="00580302"/>
    <w:rsid w:val="0058049C"/>
    <w:rsid w:val="00582D76"/>
    <w:rsid w:val="00584B49"/>
    <w:rsid w:val="00587FC5"/>
    <w:rsid w:val="00595755"/>
    <w:rsid w:val="0059717D"/>
    <w:rsid w:val="0059731E"/>
    <w:rsid w:val="005A43E1"/>
    <w:rsid w:val="005B0E8B"/>
    <w:rsid w:val="005B1210"/>
    <w:rsid w:val="005B2D62"/>
    <w:rsid w:val="005B58E6"/>
    <w:rsid w:val="005B5915"/>
    <w:rsid w:val="005C2FE3"/>
    <w:rsid w:val="005D2C24"/>
    <w:rsid w:val="005D5A2B"/>
    <w:rsid w:val="005D5EE1"/>
    <w:rsid w:val="005D61ED"/>
    <w:rsid w:val="005D769D"/>
    <w:rsid w:val="005E6698"/>
    <w:rsid w:val="005F2BF7"/>
    <w:rsid w:val="005F4C1C"/>
    <w:rsid w:val="005F5FAD"/>
    <w:rsid w:val="005F6E07"/>
    <w:rsid w:val="005F7DE3"/>
    <w:rsid w:val="00600DE5"/>
    <w:rsid w:val="006031BD"/>
    <w:rsid w:val="0060497E"/>
    <w:rsid w:val="00607E0E"/>
    <w:rsid w:val="00623171"/>
    <w:rsid w:val="00634C6D"/>
    <w:rsid w:val="00642E9B"/>
    <w:rsid w:val="006556CA"/>
    <w:rsid w:val="00657687"/>
    <w:rsid w:val="00657CF1"/>
    <w:rsid w:val="00661C28"/>
    <w:rsid w:val="00663B19"/>
    <w:rsid w:val="00664386"/>
    <w:rsid w:val="006652EC"/>
    <w:rsid w:val="00667E04"/>
    <w:rsid w:val="00671965"/>
    <w:rsid w:val="006747FD"/>
    <w:rsid w:val="00675425"/>
    <w:rsid w:val="00682A2C"/>
    <w:rsid w:val="00690392"/>
    <w:rsid w:val="00694877"/>
    <w:rsid w:val="00694E8C"/>
    <w:rsid w:val="006A15DA"/>
    <w:rsid w:val="006A4135"/>
    <w:rsid w:val="006B183C"/>
    <w:rsid w:val="006B3408"/>
    <w:rsid w:val="006B3623"/>
    <w:rsid w:val="006B3DE6"/>
    <w:rsid w:val="006B46E5"/>
    <w:rsid w:val="006C36B3"/>
    <w:rsid w:val="006C48E1"/>
    <w:rsid w:val="006D0338"/>
    <w:rsid w:val="006D23FA"/>
    <w:rsid w:val="006D6F0F"/>
    <w:rsid w:val="006D7FBA"/>
    <w:rsid w:val="006E105A"/>
    <w:rsid w:val="006E1D7E"/>
    <w:rsid w:val="006E202A"/>
    <w:rsid w:val="006E2097"/>
    <w:rsid w:val="006E3EAC"/>
    <w:rsid w:val="006F0162"/>
    <w:rsid w:val="006F3F2C"/>
    <w:rsid w:val="007021FE"/>
    <w:rsid w:val="00704A9E"/>
    <w:rsid w:val="0070749F"/>
    <w:rsid w:val="00710976"/>
    <w:rsid w:val="0072039F"/>
    <w:rsid w:val="007262B8"/>
    <w:rsid w:val="0073347F"/>
    <w:rsid w:val="00762F3C"/>
    <w:rsid w:val="007648F8"/>
    <w:rsid w:val="00772FDE"/>
    <w:rsid w:val="00773049"/>
    <w:rsid w:val="00777962"/>
    <w:rsid w:val="007862BB"/>
    <w:rsid w:val="00786564"/>
    <w:rsid w:val="007866A3"/>
    <w:rsid w:val="00787251"/>
    <w:rsid w:val="00792D02"/>
    <w:rsid w:val="007A4097"/>
    <w:rsid w:val="007A66C0"/>
    <w:rsid w:val="007A7E2B"/>
    <w:rsid w:val="007B0ED4"/>
    <w:rsid w:val="007B1B49"/>
    <w:rsid w:val="007B476E"/>
    <w:rsid w:val="007B6D59"/>
    <w:rsid w:val="007C2C67"/>
    <w:rsid w:val="007C3490"/>
    <w:rsid w:val="007C4425"/>
    <w:rsid w:val="007C4846"/>
    <w:rsid w:val="007C70E4"/>
    <w:rsid w:val="007C783E"/>
    <w:rsid w:val="007F0B93"/>
    <w:rsid w:val="007F0FD6"/>
    <w:rsid w:val="007F22BE"/>
    <w:rsid w:val="007F41C5"/>
    <w:rsid w:val="007F4896"/>
    <w:rsid w:val="007F611C"/>
    <w:rsid w:val="00810C7F"/>
    <w:rsid w:val="008145B6"/>
    <w:rsid w:val="0081533A"/>
    <w:rsid w:val="00821969"/>
    <w:rsid w:val="00826589"/>
    <w:rsid w:val="00832447"/>
    <w:rsid w:val="00835C1B"/>
    <w:rsid w:val="0085657A"/>
    <w:rsid w:val="0086018D"/>
    <w:rsid w:val="0086075C"/>
    <w:rsid w:val="00864302"/>
    <w:rsid w:val="00867CAB"/>
    <w:rsid w:val="00873F61"/>
    <w:rsid w:val="00876F07"/>
    <w:rsid w:val="0088269D"/>
    <w:rsid w:val="008872CA"/>
    <w:rsid w:val="00887881"/>
    <w:rsid w:val="008907C2"/>
    <w:rsid w:val="00892C8C"/>
    <w:rsid w:val="008A310A"/>
    <w:rsid w:val="008A3A61"/>
    <w:rsid w:val="008A555D"/>
    <w:rsid w:val="008A7287"/>
    <w:rsid w:val="008B1F47"/>
    <w:rsid w:val="008B32E9"/>
    <w:rsid w:val="008C02E3"/>
    <w:rsid w:val="008C4955"/>
    <w:rsid w:val="008C4F18"/>
    <w:rsid w:val="008C687A"/>
    <w:rsid w:val="008C741F"/>
    <w:rsid w:val="008D18BB"/>
    <w:rsid w:val="008D4374"/>
    <w:rsid w:val="008D7558"/>
    <w:rsid w:val="008F7785"/>
    <w:rsid w:val="009026B0"/>
    <w:rsid w:val="0090385E"/>
    <w:rsid w:val="009101C0"/>
    <w:rsid w:val="0091701D"/>
    <w:rsid w:val="00917CB1"/>
    <w:rsid w:val="00924BFC"/>
    <w:rsid w:val="00944D48"/>
    <w:rsid w:val="0094685D"/>
    <w:rsid w:val="0094714A"/>
    <w:rsid w:val="00951E84"/>
    <w:rsid w:val="00952A39"/>
    <w:rsid w:val="00974F05"/>
    <w:rsid w:val="00976B42"/>
    <w:rsid w:val="0098268E"/>
    <w:rsid w:val="009840E2"/>
    <w:rsid w:val="00997107"/>
    <w:rsid w:val="009A02C6"/>
    <w:rsid w:val="009A0D2B"/>
    <w:rsid w:val="009A4B71"/>
    <w:rsid w:val="009A765C"/>
    <w:rsid w:val="009B2666"/>
    <w:rsid w:val="009B5598"/>
    <w:rsid w:val="009C1558"/>
    <w:rsid w:val="009C1958"/>
    <w:rsid w:val="009C4969"/>
    <w:rsid w:val="009C56F4"/>
    <w:rsid w:val="009D1DD9"/>
    <w:rsid w:val="009D31E4"/>
    <w:rsid w:val="009D55E0"/>
    <w:rsid w:val="009E1F20"/>
    <w:rsid w:val="009F1B7A"/>
    <w:rsid w:val="009F43F2"/>
    <w:rsid w:val="00A10CE1"/>
    <w:rsid w:val="00A13E70"/>
    <w:rsid w:val="00A148E0"/>
    <w:rsid w:val="00A22001"/>
    <w:rsid w:val="00A30C55"/>
    <w:rsid w:val="00A352E1"/>
    <w:rsid w:val="00A469EE"/>
    <w:rsid w:val="00A51034"/>
    <w:rsid w:val="00A549A6"/>
    <w:rsid w:val="00A552BA"/>
    <w:rsid w:val="00A55FE4"/>
    <w:rsid w:val="00A57132"/>
    <w:rsid w:val="00A6069A"/>
    <w:rsid w:val="00A62CD6"/>
    <w:rsid w:val="00A62EF5"/>
    <w:rsid w:val="00A70FD3"/>
    <w:rsid w:val="00A71DD5"/>
    <w:rsid w:val="00A74892"/>
    <w:rsid w:val="00AA054C"/>
    <w:rsid w:val="00AA3C84"/>
    <w:rsid w:val="00AA3F3A"/>
    <w:rsid w:val="00AA4914"/>
    <w:rsid w:val="00AA4EAB"/>
    <w:rsid w:val="00AA65AD"/>
    <w:rsid w:val="00AB0126"/>
    <w:rsid w:val="00AB3C7D"/>
    <w:rsid w:val="00AB5BA0"/>
    <w:rsid w:val="00AB6B0F"/>
    <w:rsid w:val="00AB7C31"/>
    <w:rsid w:val="00AC216B"/>
    <w:rsid w:val="00AC26A9"/>
    <w:rsid w:val="00AC3ADA"/>
    <w:rsid w:val="00AD1FFC"/>
    <w:rsid w:val="00AE0C79"/>
    <w:rsid w:val="00AE41D3"/>
    <w:rsid w:val="00AE7CC9"/>
    <w:rsid w:val="00B06DE0"/>
    <w:rsid w:val="00B11B45"/>
    <w:rsid w:val="00B14773"/>
    <w:rsid w:val="00B15A79"/>
    <w:rsid w:val="00B172A5"/>
    <w:rsid w:val="00B24246"/>
    <w:rsid w:val="00B3110A"/>
    <w:rsid w:val="00B3453F"/>
    <w:rsid w:val="00B37333"/>
    <w:rsid w:val="00B4056E"/>
    <w:rsid w:val="00B41EF9"/>
    <w:rsid w:val="00B45172"/>
    <w:rsid w:val="00B530C5"/>
    <w:rsid w:val="00B554BF"/>
    <w:rsid w:val="00B62740"/>
    <w:rsid w:val="00B63777"/>
    <w:rsid w:val="00B63C85"/>
    <w:rsid w:val="00B64D62"/>
    <w:rsid w:val="00B6570A"/>
    <w:rsid w:val="00B71732"/>
    <w:rsid w:val="00B842B7"/>
    <w:rsid w:val="00B959FC"/>
    <w:rsid w:val="00B96A0D"/>
    <w:rsid w:val="00B97591"/>
    <w:rsid w:val="00BA1BBA"/>
    <w:rsid w:val="00BA5CA1"/>
    <w:rsid w:val="00BB5D2F"/>
    <w:rsid w:val="00BC5F2A"/>
    <w:rsid w:val="00BC7A9F"/>
    <w:rsid w:val="00BD0483"/>
    <w:rsid w:val="00BD2B35"/>
    <w:rsid w:val="00BE03D0"/>
    <w:rsid w:val="00BE1E13"/>
    <w:rsid w:val="00BE67E8"/>
    <w:rsid w:val="00BF06EB"/>
    <w:rsid w:val="00BF4B33"/>
    <w:rsid w:val="00BF61D1"/>
    <w:rsid w:val="00C02F36"/>
    <w:rsid w:val="00C0366D"/>
    <w:rsid w:val="00C14127"/>
    <w:rsid w:val="00C147D4"/>
    <w:rsid w:val="00C17761"/>
    <w:rsid w:val="00C31EA6"/>
    <w:rsid w:val="00C3423B"/>
    <w:rsid w:val="00C402CD"/>
    <w:rsid w:val="00C41AA8"/>
    <w:rsid w:val="00C431E4"/>
    <w:rsid w:val="00C4511B"/>
    <w:rsid w:val="00C54294"/>
    <w:rsid w:val="00C54EE0"/>
    <w:rsid w:val="00C5774B"/>
    <w:rsid w:val="00C61062"/>
    <w:rsid w:val="00C615EC"/>
    <w:rsid w:val="00C61E88"/>
    <w:rsid w:val="00C64802"/>
    <w:rsid w:val="00C65831"/>
    <w:rsid w:val="00C65AC2"/>
    <w:rsid w:val="00C720EF"/>
    <w:rsid w:val="00C82551"/>
    <w:rsid w:val="00C828F7"/>
    <w:rsid w:val="00C850E4"/>
    <w:rsid w:val="00C953AD"/>
    <w:rsid w:val="00C95748"/>
    <w:rsid w:val="00C973EC"/>
    <w:rsid w:val="00CA61E8"/>
    <w:rsid w:val="00CB2839"/>
    <w:rsid w:val="00CB60F4"/>
    <w:rsid w:val="00CC261F"/>
    <w:rsid w:val="00CC720D"/>
    <w:rsid w:val="00CC784A"/>
    <w:rsid w:val="00CE0D82"/>
    <w:rsid w:val="00CE635C"/>
    <w:rsid w:val="00CE67CF"/>
    <w:rsid w:val="00CF21F9"/>
    <w:rsid w:val="00CF5E2B"/>
    <w:rsid w:val="00D000B5"/>
    <w:rsid w:val="00D019F7"/>
    <w:rsid w:val="00D104CF"/>
    <w:rsid w:val="00D142E5"/>
    <w:rsid w:val="00D205A2"/>
    <w:rsid w:val="00D27AB7"/>
    <w:rsid w:val="00D3065C"/>
    <w:rsid w:val="00D35436"/>
    <w:rsid w:val="00D35A60"/>
    <w:rsid w:val="00D370BC"/>
    <w:rsid w:val="00D414F8"/>
    <w:rsid w:val="00D43FF8"/>
    <w:rsid w:val="00D4404D"/>
    <w:rsid w:val="00D4715F"/>
    <w:rsid w:val="00D47CCD"/>
    <w:rsid w:val="00D50F9B"/>
    <w:rsid w:val="00D5125C"/>
    <w:rsid w:val="00D6162D"/>
    <w:rsid w:val="00D62B83"/>
    <w:rsid w:val="00D6591B"/>
    <w:rsid w:val="00D704DC"/>
    <w:rsid w:val="00D75F85"/>
    <w:rsid w:val="00D85B1A"/>
    <w:rsid w:val="00D86F34"/>
    <w:rsid w:val="00DA1107"/>
    <w:rsid w:val="00DA191C"/>
    <w:rsid w:val="00DA50C9"/>
    <w:rsid w:val="00DA719A"/>
    <w:rsid w:val="00DD73DF"/>
    <w:rsid w:val="00DD74AE"/>
    <w:rsid w:val="00DD7983"/>
    <w:rsid w:val="00DE1E4C"/>
    <w:rsid w:val="00DE438E"/>
    <w:rsid w:val="00DF288A"/>
    <w:rsid w:val="00DF7270"/>
    <w:rsid w:val="00E0509D"/>
    <w:rsid w:val="00E06EEF"/>
    <w:rsid w:val="00E0730C"/>
    <w:rsid w:val="00E075DD"/>
    <w:rsid w:val="00E116EB"/>
    <w:rsid w:val="00E13D11"/>
    <w:rsid w:val="00E17520"/>
    <w:rsid w:val="00E23448"/>
    <w:rsid w:val="00E27299"/>
    <w:rsid w:val="00E349F1"/>
    <w:rsid w:val="00E35659"/>
    <w:rsid w:val="00E4466E"/>
    <w:rsid w:val="00E44E7E"/>
    <w:rsid w:val="00E44FBD"/>
    <w:rsid w:val="00E4685A"/>
    <w:rsid w:val="00E472B8"/>
    <w:rsid w:val="00E5245D"/>
    <w:rsid w:val="00E55C6A"/>
    <w:rsid w:val="00E625BD"/>
    <w:rsid w:val="00E62DC6"/>
    <w:rsid w:val="00E647D5"/>
    <w:rsid w:val="00E65CA7"/>
    <w:rsid w:val="00E671BC"/>
    <w:rsid w:val="00E6783D"/>
    <w:rsid w:val="00E809B4"/>
    <w:rsid w:val="00E84F62"/>
    <w:rsid w:val="00E875F4"/>
    <w:rsid w:val="00E91014"/>
    <w:rsid w:val="00E9186E"/>
    <w:rsid w:val="00E9271D"/>
    <w:rsid w:val="00E92936"/>
    <w:rsid w:val="00E9347D"/>
    <w:rsid w:val="00EA03E6"/>
    <w:rsid w:val="00EA05E3"/>
    <w:rsid w:val="00EA0889"/>
    <w:rsid w:val="00EA63AE"/>
    <w:rsid w:val="00EB56F9"/>
    <w:rsid w:val="00EB7F70"/>
    <w:rsid w:val="00EC46C0"/>
    <w:rsid w:val="00EC7739"/>
    <w:rsid w:val="00EE4537"/>
    <w:rsid w:val="00EF04FE"/>
    <w:rsid w:val="00F0209A"/>
    <w:rsid w:val="00F02C00"/>
    <w:rsid w:val="00F05A61"/>
    <w:rsid w:val="00F11E9F"/>
    <w:rsid w:val="00F1337B"/>
    <w:rsid w:val="00F14835"/>
    <w:rsid w:val="00F14F3E"/>
    <w:rsid w:val="00F2012C"/>
    <w:rsid w:val="00F23A66"/>
    <w:rsid w:val="00F3378B"/>
    <w:rsid w:val="00F33E55"/>
    <w:rsid w:val="00F34428"/>
    <w:rsid w:val="00F34F91"/>
    <w:rsid w:val="00F4203C"/>
    <w:rsid w:val="00F44BED"/>
    <w:rsid w:val="00F44EFF"/>
    <w:rsid w:val="00F46749"/>
    <w:rsid w:val="00F5235C"/>
    <w:rsid w:val="00F534A4"/>
    <w:rsid w:val="00F55DE1"/>
    <w:rsid w:val="00F565B8"/>
    <w:rsid w:val="00F60477"/>
    <w:rsid w:val="00F62CF6"/>
    <w:rsid w:val="00F67F10"/>
    <w:rsid w:val="00F7021A"/>
    <w:rsid w:val="00F70703"/>
    <w:rsid w:val="00F71094"/>
    <w:rsid w:val="00F710DD"/>
    <w:rsid w:val="00F811A0"/>
    <w:rsid w:val="00F834F7"/>
    <w:rsid w:val="00F8760C"/>
    <w:rsid w:val="00F91C04"/>
    <w:rsid w:val="00F92870"/>
    <w:rsid w:val="00F9750F"/>
    <w:rsid w:val="00FA4457"/>
    <w:rsid w:val="00FA5F12"/>
    <w:rsid w:val="00FA78CF"/>
    <w:rsid w:val="00FB3C38"/>
    <w:rsid w:val="00FC2068"/>
    <w:rsid w:val="00FD2B9C"/>
    <w:rsid w:val="00FD59DF"/>
    <w:rsid w:val="00FD7966"/>
    <w:rsid w:val="00FE470E"/>
    <w:rsid w:val="00FF6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AD91AE-0DF6-49D0-B26D-45ECA348F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6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D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2A2C"/>
  </w:style>
  <w:style w:type="paragraph" w:styleId="Footer">
    <w:name w:val="footer"/>
    <w:basedOn w:val="Normal"/>
    <w:link w:val="Foot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A2C"/>
  </w:style>
  <w:style w:type="paragraph" w:customStyle="1" w:styleId="Normal0">
    <w:name w:val="[Normal]"/>
    <w:rsid w:val="004C1648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B5BA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B5BA0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valadas@ludlowpolic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ce User</dc:creator>
  <cp:keywords/>
  <dc:description/>
  <cp:lastModifiedBy>Police User</cp:lastModifiedBy>
  <cp:revision>2</cp:revision>
  <cp:lastPrinted>2018-02-04T19:24:00Z</cp:lastPrinted>
  <dcterms:created xsi:type="dcterms:W3CDTF">2018-12-11T03:45:00Z</dcterms:created>
  <dcterms:modified xsi:type="dcterms:W3CDTF">2018-12-11T03:45:00Z</dcterms:modified>
</cp:coreProperties>
</file>